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 Estatístico</w:t>
      </w:r>
    </w:p>
    <w:p>
      <w:pPr>
        <w:pStyle w:val="Subttulo"/>
      </w:pPr>
      <w:r>
        <w:t xml:space="preserve">Relatório estatístico do modelo de regressão linear.</w:t>
      </w:r>
    </w:p>
    <w:bookmarkStart w:id="20" w:name="informações-básicas"/>
    <w:p>
      <w:pPr>
        <w:pStyle w:val="Ttulo2"/>
      </w:pPr>
      <w:r>
        <w:t xml:space="preserve">1 Informações Básic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Antôn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 Imóveis Rurais Carangola/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 feira, 23 de dezembro de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óveis Rurais</w:t>
            </w:r>
          </w:p>
        </w:tc>
      </w:tr>
    </w:tbl>
    <w:bookmarkEnd w:id="20"/>
    <w:bookmarkStart w:id="21" w:name="informações-complementares"/>
    <w:p>
      <w:pPr>
        <w:pStyle w:val="Ttulo2"/>
      </w:pPr>
      <w:r>
        <w:t xml:space="preserve">2 Informações Complementa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 e dados do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variávei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áveis utilizada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dado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utilizado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bookmarkEnd w:id="21"/>
    <w:bookmarkStart w:id="22" w:name="descrição-das-variáveis"/>
    <w:p>
      <w:pPr>
        <w:pStyle w:val="Ttulo2"/>
      </w:pPr>
      <w:r>
        <w:t xml:space="preserve">3 Descri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da var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lit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ou identificaçã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ou número de contat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 onde o imóvel esta loc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 onde o imóvel se local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oto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sso ao imóvel: 1- Menos de 10 km de estrada de terra; 2- Mais de 10 km de estrada de t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ção do imóvel rural: 1 - Agricultura / Lazer; 2 - Pecuaria; 3 - Silvicultura / Mata 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ão do Imóvel: 1 - Baixo; 2 - Médio; 3 -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total do imóvel medida em 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 dividido pela area total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y</w:t>
            </w:r>
          </w:p>
        </w:tc>
      </w:tr>
    </w:tbl>
    <w:bookmarkEnd w:id="22"/>
    <w:bookmarkStart w:id="23" w:name="estatísticas-descritivas"/>
    <w:p>
      <w:pPr>
        <w:pStyle w:val="Ttulo2"/>
      </w:pPr>
      <w:r>
        <w:t xml:space="preserve">4 Estatísticas Descritiv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pl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5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5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27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16.69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225.9</w:t>
            </w:r>
          </w:p>
        </w:tc>
      </w:tr>
    </w:tbl>
    <w:bookmarkEnd w:id="23"/>
    <w:bookmarkStart w:id="24" w:name="Xb807f0e2c516855b06072e81a4f4e34372f0189"/>
    <w:p>
      <w:pPr>
        <w:pStyle w:val="Ttulo2"/>
      </w:pPr>
      <w:r>
        <w:t xml:space="preserve">5 Coeficiente de correlação, determinação e estatística 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tísticas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t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correl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825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determin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788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 - Snedec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ificancia do modelo(%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00%</w:t>
            </w:r>
          </w:p>
        </w:tc>
      </w:tr>
    </w:tbl>
    <w:bookmarkEnd w:id="24"/>
    <w:bookmarkStart w:id="25" w:name="normalidade-dos-resíduos"/>
    <w:p>
      <w:pPr>
        <w:pStyle w:val="Ttulo2"/>
      </w:pPr>
      <w:r>
        <w:t xml:space="preserve">6 Normalidade dos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buição dos resí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a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(DP) e + 1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64(DP) e + 1,64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96(DP) e + 1,96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bookmarkEnd w:id="25"/>
    <w:bookmarkStart w:id="26" w:name="outliers-do-model-de-regressão"/>
    <w:p>
      <w:pPr>
        <w:pStyle w:val="Ttulo2"/>
      </w:pPr>
      <w:r>
        <w:t xml:space="preserve">7 Outliers do model de Regressã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uantidade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1%</w:t>
            </w:r>
          </w:p>
        </w:tc>
      </w:tr>
    </w:tbl>
    <w:bookmarkEnd w:id="26"/>
    <w:bookmarkStart w:id="27" w:name="análise-de-variância"/>
    <w:p>
      <w:pPr>
        <w:pStyle w:val="Ttulo2"/>
      </w:pPr>
      <w:r>
        <w:t xml:space="preserve">8 Análise de Variânc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nte de Vari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us de Liber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dos Quad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do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,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7"/>
    <w:bookmarkStart w:id="28" w:name="equação-de-regressão"/>
    <w:p>
      <w:pPr>
        <w:pStyle w:val="Ttulo2"/>
      </w:pPr>
      <w:r>
        <w:t xml:space="preserve">9 Equação de Regressão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n(Valor unitário) = 13,2751 -1,6013 / Vocação -0,1094 Padrão² -0,2043 ln(Area total)</w:t>
            </w:r>
          </w:p>
        </w:tc>
      </w:tr>
    </w:tbl>
    <w:bookmarkEnd w:id="28"/>
    <w:bookmarkStart w:id="32" w:name="funções-estimativa"/>
    <w:p>
      <w:pPr>
        <w:pStyle w:val="Ttulo2"/>
      </w:pPr>
      <w:r>
        <w:t xml:space="preserve">10 Funções Estimativa</w:t>
      </w:r>
    </w:p>
    <w:bookmarkStart w:id="29" w:name="função-estimativa-moda"/>
    <w:p>
      <w:pPr>
        <w:pStyle w:val="Ttulo3"/>
      </w:pPr>
      <w:r>
        <w:t xml:space="preserve">10.1 Função Estimativa (Mod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467415,8872 * e^( -1,6013 / Vocação ) * e^( -0,1094 Padrão² ) * e^( -0,2043 ln(Area total) )</w:t>
            </w:r>
          </w:p>
        </w:tc>
      </w:tr>
    </w:tbl>
    <w:bookmarkEnd w:id="29"/>
    <w:bookmarkStart w:id="30" w:name="função-estimativa-mediana"/>
    <w:p>
      <w:pPr>
        <w:pStyle w:val="Ttulo3"/>
      </w:pPr>
      <w:r>
        <w:t xml:space="preserve">10.2 Função Estimativa (Median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582498,5368 * e^( -1,6013 / Vocação ) * e^( -0,1094 Padrão² ) * e^( -0,2043 ln(Area total) )</w:t>
            </w:r>
          </w:p>
        </w:tc>
      </w:tr>
    </w:tbl>
    <w:bookmarkEnd w:id="30"/>
    <w:bookmarkStart w:id="31" w:name="função-estimativa-média"/>
    <w:p>
      <w:pPr>
        <w:pStyle w:val="Ttulo3"/>
      </w:pPr>
      <w:r>
        <w:t xml:space="preserve">10.3 Função Estimativa (Médi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650265,2160 * e^( -1,6013 / Vocação ) * e^( -0,1094 Padrão² ) * e^( -0,2043 ln(Area total) )</w:t>
            </w:r>
          </w:p>
        </w:tc>
      </w:tr>
    </w:tbl>
    <w:bookmarkEnd w:id="31"/>
    <w:bookmarkEnd w:id="32"/>
    <w:bookmarkStart w:id="33" w:name="Xb01448cf95953668cdce1a4f3bf35443526dcd8"/>
    <w:p>
      <w:pPr>
        <w:pStyle w:val="Ttulo2"/>
      </w:pPr>
      <w:r>
        <w:t xml:space="preserve">11 Teste de Hipóteses (significância dos regressor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.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,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,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,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</w:tbl>
    <w:bookmarkEnd w:id="33"/>
    <w:bookmarkStart w:id="34" w:name="correlações-parciais-isoladas"/>
    <w:p>
      <w:pPr>
        <w:pStyle w:val="Ttulo2"/>
      </w:pPr>
      <w:r>
        <w:t xml:space="preserve">12 Correlações Parciais Isol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4"/>
    <w:bookmarkStart w:id="35" w:name="correlações-parciais-influência"/>
    <w:p>
      <w:pPr>
        <w:pStyle w:val="Ttulo2"/>
      </w:pPr>
      <w:r>
        <w:t xml:space="preserve">13 Correlações Parciais Influênc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5"/>
    <w:bookmarkStart w:id="36" w:name="tabela-de-resíduos"/>
    <w:p>
      <w:pPr>
        <w:pStyle w:val="Ttulo2"/>
      </w:pPr>
      <w:r>
        <w:t xml:space="preserve">14 Tabela de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D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ídu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 / 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oo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14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6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1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11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1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55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3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6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26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53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63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5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57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87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99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3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8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84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6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67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75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05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63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73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7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76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3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68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3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29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5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8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0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8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3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03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4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1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8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4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5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49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72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3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5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48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22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11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5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77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2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7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7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81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18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7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31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2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21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8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2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5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16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8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7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6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13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57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9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5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53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9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0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20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5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99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6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66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85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6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69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2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8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69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16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9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0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30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6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5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95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22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69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0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6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9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8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4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4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12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66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85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6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69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0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3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5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18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7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52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0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6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9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8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4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4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12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66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85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6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69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0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3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</w:tbl>
    <w:bookmarkEnd w:id="36"/>
    <w:bookmarkStart w:id="45" w:name="Xc1b976606cd70ffd66fc7bf6f9d10b536fddf06"/>
    <w:p>
      <w:pPr>
        <w:pStyle w:val="Ttulo2"/>
      </w:pPr>
      <w:r>
        <w:t xml:space="preserve">15 Gráficos de Aderência e de resíduos da regressão:</w:t>
      </w:r>
    </w:p>
    <w:bookmarkStart w:id="40" w:name="X1c18e1b2f69c7bf9a10a888f1f8ce1b260440fe"/>
    <w:p>
      <w:pPr>
        <w:pStyle w:val="Ttulo3"/>
      </w:pPr>
      <w:r>
        <w:t xml:space="preserve">15.1 Aderência Observado x Estimado - Regressão Linear na forma direta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latorio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resíduos-da-regressão-linear"/>
    <w:p>
      <w:pPr>
        <w:pStyle w:val="Ttulo3"/>
      </w:pPr>
      <w:r>
        <w:t xml:space="preserve">15.2 Resíduos da regressão linear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latorio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5" w:name="X42c95cb8dab1edcffbc2cfd3f519b58d40f14cb"/>
    <w:p>
      <w:pPr>
        <w:pStyle w:val="Ttulo2"/>
      </w:pPr>
      <w:r>
        <w:t xml:space="preserve">16 Gráficos de elasticidade da função no ponto médio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latorio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latorio_files/figure-docx/unnamed-chunk-22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latorio_files/figure-docx/unnamed-chunk-22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bookmarkEnd w:id="55"/>
    <w:bookmarkStart w:id="58" w:name="tabela-de-dados---amostra"/>
    <w:p>
      <w:pPr>
        <w:pStyle w:val="Ttulo2"/>
      </w:pPr>
      <w:r>
        <w:t xml:space="preserve">17 Tabela de Dados - Amostra:</w:t>
      </w:r>
    </w:p>
    <w:bookmarkStart w:id="56" w:name="variáveis-texto"/>
    <w:p>
      <w:pPr>
        <w:pStyle w:val="Ttulo3"/>
      </w:pPr>
      <w:r>
        <w:t xml:space="preserve">17.1 Variáveis Tex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oniompma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e 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 BUR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a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8416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VARO MAIA IMOVEIS V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a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1186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a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1145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a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3434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 FILIPPO 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edro dos Fe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Onessima Abre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1077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AR NET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l So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ui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8144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O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huaç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Pedro Gu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8873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 PONTE 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 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9635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 PONTE 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tó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3445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 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Mário fonto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3149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 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7216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 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0740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 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0024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HD Casa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8435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HD Casa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9408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 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9589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L LEIL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p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1548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 99988-4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p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uno Joao J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l So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IZ MIG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 99988-4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l So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sa de T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a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a Man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 Silvé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 Passari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via MG-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er.com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97158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ucâ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L LEIL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irão de São Domin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 3331-7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 IMÓVEIS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 3331-7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oniompma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e 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OBILIARIA DM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e 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OBILIARIA DM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p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er.com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97158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ucâ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L LEIL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irão de São Domin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 3331-7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 IMÓVEIS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 3331-7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sa de T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a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a Man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 Silvé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 Passari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via MG-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er.com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97158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ucâ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L LEILÕ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irão de São Domin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 3331-7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 IMÓVEIS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 3331-7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Marga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6"/>
    <w:bookmarkStart w:id="57" w:name="variáveis-numéricas"/>
    <w:p>
      <w:pPr>
        <w:pStyle w:val="Ttulo3"/>
      </w:pPr>
      <w:r>
        <w:t xml:space="preserve">17.2 Variáveis Numér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es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unitá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1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1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1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81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3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088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3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57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18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727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3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724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1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71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4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363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38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72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6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1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72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07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57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09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74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1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72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07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57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6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1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72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07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57.14</w:t>
            </w:r>
          </w:p>
        </w:tc>
      </w:tr>
    </w:tbl>
    <w:bookmarkEnd w:id="57"/>
    <w:bookmarkEnd w:id="58"/>
    <w:bookmarkStart w:id="59" w:name="estimativa-de-valores"/>
    <w:p>
      <w:pPr>
        <w:pStyle w:val="Ttulo2"/>
      </w:pPr>
      <w:r>
        <w:t xml:space="preserve">18 Estimativa de Val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im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 de Prec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16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11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31,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4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51,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28,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48,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15,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31,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9"/>
    <w:bookmarkStart w:id="60" w:name="dados-do-imóvel-avaliando"/>
    <w:p>
      <w:pPr>
        <w:pStyle w:val="Ttulo2"/>
      </w:pPr>
      <w:r>
        <w:t xml:space="preserve">19 Dados do imóvel avaliand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pol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s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bookmarkEnd w:id="60"/>
    <w:sectPr w:rsidR="00544835" w:rsidSect="009661E8">
      <w:pgSz w:code="1"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6AE06BA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2B2D19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26A99B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1DED85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41246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AD85E2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8E90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6F8301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DAA9B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4A88B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E6805E0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82761096" w:numId="1">
    <w:abstractNumId w:val="10"/>
  </w:num>
  <w:num w16cid:durableId="1374042355" w:numId="2">
    <w:abstractNumId w:val="9"/>
  </w:num>
  <w:num w16cid:durableId="271129172" w:numId="3">
    <w:abstractNumId w:val="7"/>
  </w:num>
  <w:num w16cid:durableId="109907938" w:numId="4">
    <w:abstractNumId w:val="6"/>
  </w:num>
  <w:num w16cid:durableId="68819133" w:numId="5">
    <w:abstractNumId w:val="5"/>
  </w:num>
  <w:num w16cid:durableId="2054571959" w:numId="6">
    <w:abstractNumId w:val="4"/>
  </w:num>
  <w:num w16cid:durableId="477455133" w:numId="7">
    <w:abstractNumId w:val="8"/>
  </w:num>
  <w:num w16cid:durableId="784733139" w:numId="8">
    <w:abstractNumId w:val="3"/>
  </w:num>
  <w:num w16cid:durableId="1557814667" w:numId="9">
    <w:abstractNumId w:val="2"/>
  </w:num>
  <w:num w16cid:durableId="260914809" w:numId="10">
    <w:abstractNumId w:val="1"/>
  </w:num>
  <w:num w16cid:durableId="11510749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835"/>
    <w:rsid w:val="000D4551"/>
    <w:rsid w:val="0012399F"/>
    <w:rsid w:val="00133699"/>
    <w:rsid w:val="001B768C"/>
    <w:rsid w:val="001C5833"/>
    <w:rsid w:val="00251573"/>
    <w:rsid w:val="00251F19"/>
    <w:rsid w:val="002B3B00"/>
    <w:rsid w:val="00302921"/>
    <w:rsid w:val="00325D60"/>
    <w:rsid w:val="003830B9"/>
    <w:rsid w:val="00386337"/>
    <w:rsid w:val="003B24B8"/>
    <w:rsid w:val="003B57F2"/>
    <w:rsid w:val="0040204F"/>
    <w:rsid w:val="00405473"/>
    <w:rsid w:val="004261D6"/>
    <w:rsid w:val="0044503E"/>
    <w:rsid w:val="004B1721"/>
    <w:rsid w:val="0051552F"/>
    <w:rsid w:val="00544835"/>
    <w:rsid w:val="005753F0"/>
    <w:rsid w:val="00592EA3"/>
    <w:rsid w:val="00660FBD"/>
    <w:rsid w:val="006A01CC"/>
    <w:rsid w:val="006B013B"/>
    <w:rsid w:val="00736299"/>
    <w:rsid w:val="00852ADB"/>
    <w:rsid w:val="00872FF0"/>
    <w:rsid w:val="008A78A1"/>
    <w:rsid w:val="0090171A"/>
    <w:rsid w:val="00940289"/>
    <w:rsid w:val="009661E8"/>
    <w:rsid w:val="00A0729C"/>
    <w:rsid w:val="00A2568E"/>
    <w:rsid w:val="00B5652F"/>
    <w:rsid w:val="00BA35DF"/>
    <w:rsid w:val="00C61305"/>
    <w:rsid w:val="00C97C18"/>
    <w:rsid w:val="00CE3900"/>
    <w:rsid w:val="00DA1372"/>
    <w:rsid w:val="00E81ABD"/>
    <w:rsid w:val="00E86406"/>
    <w:rsid w:val="00FA5400"/>
    <w:rsid w:val="00FC4F2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link w:val="Ttulo1Char"/>
    <w:uiPriority w:val="9"/>
    <w:qFormat/>
    <w:rsid w:val="00592EA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sz w:val="28"/>
      <w:szCs w:val="40"/>
    </w:rPr>
  </w:style>
  <w:style w:styleId="Ttulo2" w:type="paragraph">
    <w:name w:val="heading 2"/>
    <w:basedOn w:val="Normal"/>
    <w:next w:val="Corpodetexto"/>
    <w:link w:val="Ttulo2Char"/>
    <w:uiPriority w:val="9"/>
    <w:semiHidden/>
    <w:unhideWhenUsed/>
    <w:qFormat/>
    <w:rsid w:val="00592EA3"/>
    <w:pPr>
      <w:keepNext/>
      <w:keepLines/>
      <w:spacing w:after="320" w:before="400"/>
      <w:outlineLvl w:val="1"/>
    </w:pPr>
    <w:rPr>
      <w:rFonts w:ascii="Times New Roman" w:cstheme="majorBidi" w:eastAsiaTheme="majorEastAsia" w:hAnsi="Times New Roman"/>
      <w:b/>
      <w:szCs w:val="32"/>
    </w:rPr>
  </w:style>
  <w:style w:styleId="Ttulo3" w:type="paragraph">
    <w:name w:val="heading 3"/>
    <w:basedOn w:val="Normal"/>
    <w:next w:val="Corpodetexto"/>
    <w:link w:val="Ttulo3Char"/>
    <w:uiPriority w:val="9"/>
    <w:semiHidden/>
    <w:unhideWhenUsed/>
    <w:qFormat/>
    <w:rsid w:val="00592EA3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b/>
      <w:sz w:val="20"/>
      <w:szCs w:val="28"/>
    </w:rPr>
  </w:style>
  <w:style w:styleId="Ttulo4" w:type="paragraph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3B57F2"/>
    <w:pPr>
      <w:spacing w:after="180" w:before="180" w:line="360" w:lineRule="auto"/>
      <w:jc w:val="center"/>
    </w:pPr>
  </w:style>
  <w:style w:customStyle="1" w:styleId="FirstParagraph" w:type="paragraph">
    <w:name w:val="First Paragraph"/>
    <w:basedOn w:val="Corpodetexto"/>
    <w:next w:val="Corpodetexto"/>
    <w:qFormat/>
    <w:rsid w:val="003B57F2"/>
  </w:style>
  <w:style w:customStyle="1" w:styleId="Compact" w:type="paragraph">
    <w:name w:val="Compact"/>
    <w:basedOn w:val="Corpodetexto"/>
    <w:qFormat/>
    <w:rsid w:val="00592EA3"/>
    <w:pPr>
      <w:spacing w:after="80" w:before="0" w:line="240" w:lineRule="auto"/>
    </w:pPr>
    <w:rPr>
      <w:rFonts w:ascii="Times New Roman" w:hAnsi="Times New Roman"/>
      <w:sz w:val="20"/>
    </w:rPr>
  </w:style>
  <w:style w:styleId="Ttulo" w:type="paragraph">
    <w:name w:val="Title"/>
    <w:basedOn w:val="Normal"/>
    <w:next w:val="Corpodetexto"/>
    <w:link w:val="TtuloChar"/>
    <w:uiPriority w:val="10"/>
    <w:qFormat/>
    <w:rsid w:val="00592EA3"/>
    <w:pPr>
      <w:spacing w:after="80"/>
      <w:contextualSpacing/>
    </w:pPr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592EA3"/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styleId="Subttulo" w:type="paragraph">
    <w:name w:val="Subtitle"/>
    <w:basedOn w:val="Normal"/>
    <w:next w:val="Corpodetexto"/>
    <w:link w:val="SubttuloChar"/>
    <w:uiPriority w:val="11"/>
    <w:qFormat/>
    <w:rsid w:val="00592EA3"/>
    <w:pPr>
      <w:numPr>
        <w:ilvl w:val="1"/>
      </w:numPr>
    </w:pPr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SubttuloChar" w:type="character">
    <w:name w:val="Subtítulo Char"/>
    <w:basedOn w:val="Fontepargpadro"/>
    <w:link w:val="Subttulo"/>
    <w:uiPriority w:val="11"/>
    <w:rsid w:val="00592EA3"/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styleId="Data" w:type="paragraph">
    <w:name w:val="Date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customStyle="1" w:styleId="Ttulo1Char" w:type="character">
    <w:name w:val="Título 1 Char"/>
    <w:basedOn w:val="Fontepargpadro"/>
    <w:link w:val="Ttulo1"/>
    <w:uiPriority w:val="9"/>
    <w:rsid w:val="00592EA3"/>
    <w:rPr>
      <w:rFonts w:ascii="Times New Roman" w:cstheme="majorBidi" w:eastAsiaTheme="majorEastAsia" w:hAnsi="Times New Roman"/>
      <w:b/>
      <w:sz w:val="28"/>
      <w:szCs w:val="40"/>
    </w:rPr>
  </w:style>
  <w:style w:customStyle="1" w:styleId="Ttulo2Char" w:type="character">
    <w:name w:val="Título 2 Char"/>
    <w:basedOn w:val="Fontepargpadro"/>
    <w:link w:val="Ttulo2"/>
    <w:uiPriority w:val="9"/>
    <w:semiHidden/>
    <w:rsid w:val="00592EA3"/>
    <w:rPr>
      <w:rFonts w:ascii="Times New Roman" w:cstheme="majorBidi" w:eastAsiaTheme="majorEastAsia" w:hAnsi="Times New Roman"/>
      <w:b/>
      <w:szCs w:val="32"/>
    </w:rPr>
  </w:style>
  <w:style w:customStyle="1" w:styleId="Ttulo3Char" w:type="character">
    <w:name w:val="Título 3 Char"/>
    <w:basedOn w:val="Fontepargpadro"/>
    <w:link w:val="Ttulo3"/>
    <w:uiPriority w:val="9"/>
    <w:semiHidden/>
    <w:rsid w:val="00592EA3"/>
    <w:rPr>
      <w:rFonts w:ascii="Times New Roman" w:cstheme="majorBidi" w:eastAsiaTheme="majorEastAsia" w:hAnsi="Times New Roman"/>
      <w:b/>
      <w:sz w:val="20"/>
      <w:szCs w:val="28"/>
    </w:rPr>
  </w:style>
  <w:style w:customStyle="1" w:styleId="Ttulo4Char" w:type="character">
    <w:name w:val="Título 4 Char"/>
    <w:basedOn w:val="Fontepargpadro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har" w:type="character">
    <w:name w:val="Título 5 Char"/>
    <w:basedOn w:val="Fontepargpadro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har" w:type="character">
    <w:name w:val="Título 6 Char"/>
    <w:basedOn w:val="Fontepargpadro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har" w:type="character">
    <w:name w:val="Título 7 Char"/>
    <w:basedOn w:val="Fontepargpadro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har" w:type="character">
    <w:name w:val="Título 8 Char"/>
    <w:basedOn w:val="Fontepargpadro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har" w:type="character">
    <w:name w:val="Título 9 Char"/>
    <w:basedOn w:val="Fontepargpadro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denotaderodap"/>
    <w:next w:val="Textodenotaderodap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elanormal"/>
    <w:semiHidden/>
    <w:unhideWhenUsed/>
    <w:qFormat/>
    <w:rsid w:val="00940289"/>
    <w:pPr>
      <w:spacing w:after="0"/>
      <w:jc w:val="center"/>
      <w:textboxTightWrap w:val="allLines"/>
    </w:pPr>
    <w:rPr>
      <w:rFonts w:ascii="Arial" w:hAnsi="Arial"/>
      <w:sz w:val="20"/>
      <w:szCs w:val="20"/>
      <w:lang w:eastAsia="pt-BR" w:val="pt-BR"/>
    </w:rPr>
    <w:tblPr>
      <w:tblStyleRowBandSize w:val="1"/>
    </w:tblPr>
    <w:tcPr>
      <w:shd w:color="auto" w:fill="FFFFFF" w:themeFill="background1" w:val="clear"/>
      <w:noWrap/>
      <w:tcMar>
        <w:left w:type="dxa" w:w="170"/>
        <w:right w:type="dxa" w:w="170"/>
      </w:tcMar>
      <w:vAlign w:val="center"/>
    </w:tcPr>
    <w:tblStylePr w:type="firstRow">
      <w:tblPr/>
      <w:tcPr>
        <w:shd w:color="auto" w:fill="D1D1D1" w:themeFill="background2" w:themeFillShade="E6" w:val="clear"/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156082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customStyle="1" w:styleId="CorpodetextoChar" w:type="character">
    <w:name w:val="Corpo de texto Char"/>
    <w:basedOn w:val="Fontepargpadro"/>
    <w:link w:val="Corpodetexto"/>
    <w:rsid w:val="003B57F2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statístico</dc:title>
  <dc:creator/>
  <cp:keywords/>
  <dcterms:created xsi:type="dcterms:W3CDTF">2025-04-20T05:38:08Z</dcterms:created>
  <dcterms:modified xsi:type="dcterms:W3CDTF">2025-04-20T05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subtitle">
    <vt:lpwstr>Relatório estatístico do modelo de regressão linear.</vt:lpwstr>
  </property>
  <property fmtid="{D5CDD505-2E9C-101B-9397-08002B2CF9AE}" pid="9" name="toc-title">
    <vt:lpwstr>Table of contents</vt:lpwstr>
  </property>
</Properties>
</file>